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2D865785" w:rsidR="00134DFE" w:rsidRDefault="00134DFE" w:rsidP="00D1321C">
      <w:pPr>
        <w:pStyle w:val="BodyText"/>
        <w:spacing w:before="0" w:after="0"/>
      </w:pPr>
      <w:r>
        <w:t xml:space="preserve">Hörmet Yiltiz &amp; Denis Pelli, </w:t>
      </w:r>
      <w:r w:rsidR="00D66B1E">
        <w:t xml:space="preserve">February </w:t>
      </w:r>
      <w:r w:rsidR="00420C1B">
        <w:t>21</w:t>
      </w:r>
      <w:r w:rsidR="00D66B1E">
        <w:t>,</w:t>
      </w:r>
      <w:r>
        <w:t xml:space="preserve"> 2016</w:t>
      </w:r>
    </w:p>
    <w:p w14:paraId="689EAC35" w14:textId="77777777" w:rsidR="00134DFE" w:rsidRDefault="0031598F"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31598F"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7B28E0" w:rsidRDefault="00592B67" w:rsidP="00592B67">
      <w:pPr>
        <w:pStyle w:val="FirstParagraph"/>
        <w:rPr>
          <w:rFonts w:ascii="Calibri" w:hAnsi="Calibri"/>
        </w:rPr>
      </w:pPr>
      <w:r w:rsidRPr="007B28E0">
        <w:rPr>
          <w:rFonts w:ascii="Calibri" w:hAnsi="Calibri"/>
        </w:rPr>
        <w:t xml:space="preserve">Pelli, D. G., Waugh, S. J., Martelli, M., Crutch, S. J., Primativo, S., Yong, K. X., Rhodes, M., Yee, K., Wu, X., Famira, H. F., &amp; Yiltiz, H. (2016). </w:t>
      </w:r>
      <w:r w:rsidRPr="007B28E0">
        <w:rPr>
          <w:rFonts w:ascii="Calibri" w:hAnsi="Calibri"/>
          <w:b/>
        </w:rPr>
        <w:t>A clinical test for visual crowding.</w:t>
      </w:r>
      <w:r w:rsidRPr="007B28E0">
        <w:rPr>
          <w:rFonts w:ascii="Calibri" w:hAnsi="Calibri"/>
        </w:rPr>
        <w:t xml:space="preserve"> </w:t>
      </w:r>
      <w:r w:rsidRPr="007B28E0">
        <w:rPr>
          <w:rFonts w:ascii="Calibri" w:hAnsi="Calibri"/>
          <w:i/>
        </w:rPr>
        <w:t>F1000Research</w:t>
      </w:r>
      <w:r w:rsidRPr="007B28E0">
        <w:rPr>
          <w:rFonts w:ascii="Calibri" w:hAnsi="Calibri"/>
        </w:rPr>
        <w:t xml:space="preserve"> 5:81 (doi: 10.12688/f1000research.7835.1) </w:t>
      </w:r>
      <w:hyperlink r:id="rId9" w:history="1">
        <w:r w:rsidRPr="007B28E0">
          <w:rPr>
            <w:rStyle w:val="Hyperlink"/>
            <w:rFonts w:ascii="Calibri" w:hAnsi="Calibri"/>
          </w:rPr>
          <w:t>http://f1000research.com/articles/5-81/v1</w:t>
        </w:r>
      </w:hyperlink>
    </w:p>
    <w:p w14:paraId="28E51671" w14:textId="2FEA492D"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and CriticalSpacing) and a few physical accessorie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5DAC3B38"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p>
    <w:p w14:paraId="38162EE6" w14:textId="4C18E4A6"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0A04D2" w:rsidRPr="00313AF7">
        <w:t xml:space="preserve"> </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31598F"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31598F"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31598F" w:rsidP="00D1321C">
      <w:pPr>
        <w:pStyle w:val="Compact"/>
        <w:spacing w:before="0" w:after="0"/>
        <w:ind w:left="480"/>
      </w:pPr>
      <w:hyperlink r:id="rId12" w:history="1">
        <w:r w:rsidR="009E2A9C" w:rsidRPr="00313AF7">
          <w:rPr>
            <w:rStyle w:val="Hyperlink"/>
          </w:rPr>
          <w:t>http://localweb.cns.nyu.edu/unixadmin/mat-distro-12-2014/linux/</w:t>
        </w:r>
      </w:hyperlink>
    </w:p>
    <w:p w14:paraId="3FE7FDC0" w14:textId="77777777" w:rsidR="00891FC0" w:rsidRPr="00313AF7" w:rsidRDefault="00891FC0" w:rsidP="00891FC0">
      <w:pPr>
        <w:pStyle w:val="Compact"/>
        <w:spacing w:before="0" w:after="0"/>
        <w:ind w:left="480"/>
      </w:pPr>
      <w:r w:rsidRPr="00313AF7">
        <w:t xml:space="preserve">These links only work locally. You must be on the NYU network, connected either directly, or, if you’re off campus and you have an NYU net id, through a VPN connection to campus via the internet, using a free program called “Cisco AnyConnect” that you can get from NYU here: </w:t>
      </w:r>
      <w:r w:rsidRPr="00313AF7">
        <w:br/>
      </w:r>
      <w:hyperlink r:id="rId13" w:history="1">
        <w:r w:rsidRPr="00313AF7">
          <w:rPr>
            <w:rStyle w:val="Hyperlink"/>
            <w:b/>
            <w:u w:val="single"/>
          </w:rPr>
          <w:t>http://www.nyu.edu/life/resources-and-services/information-technology/getting-started/network-and-connectivity/vpn.html</w:t>
        </w:r>
      </w:hyperlink>
    </w:p>
    <w:p w14:paraId="667CB1A0" w14:textId="79885C88"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313AF7" w:rsidRDefault="003B780C" w:rsidP="003601F9">
      <w:pPr>
        <w:pStyle w:val="Compact"/>
        <w:numPr>
          <w:ilvl w:val="0"/>
          <w:numId w:val="3"/>
        </w:numPr>
        <w:spacing w:after="0"/>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w:t>
      </w:r>
      <w:r w:rsidR="00421177" w:rsidRPr="00313AF7">
        <w:lastRenderedPageBreak/>
        <w:t>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Cisco AnyConnect” that you can get from NYU here:</w:t>
      </w:r>
      <w:r w:rsidR="00421177" w:rsidRPr="00313AF7">
        <w:t xml:space="preserve"> </w:t>
      </w:r>
      <w:r w:rsidR="00DA02DE" w:rsidRPr="00313AF7">
        <w:br/>
      </w:r>
      <w:hyperlink r:id="rId15" w:history="1">
        <w:r w:rsidR="00DA02DE" w:rsidRPr="007B28E0">
          <w:rPr>
            <w:rStyle w:val="Hyperlink"/>
            <w:b/>
            <w:sz w:val="15"/>
            <w:szCs w:val="15"/>
            <w:u w:val="single"/>
          </w:rPr>
          <w:t>http://www.nyu.edu/life/resources-and-services/information-technology/getting-started/network-and-connectivity/vpn.html</w:t>
        </w:r>
      </w:hyperlink>
    </w:p>
    <w:p w14:paraId="4EBF65A6" w14:textId="387F9675"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 xml:space="preserve">Member of Pelli Lab? </w:t>
      </w:r>
      <w:r w:rsidR="007234BB" w:rsidRPr="00313AF7">
        <w:t xml:space="preserve">Get a stand-alone license.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 Address</w:t>
      </w:r>
      <w:r w:rsidR="00AF0E05" w:rsidRPr="00313AF7">
        <w:t xml:space="preserve"> </w:t>
      </w:r>
      <w:r w:rsidR="008952FE" w:rsidRPr="00313AF7">
        <w:t xml:space="preserve">(M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6"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7" w:history="1">
        <w:r w:rsidR="00EC4679" w:rsidRPr="00313AF7">
          <w:rPr>
            <w:rStyle w:val="Hyperlink"/>
            <w:u w:val="single"/>
          </w:rPr>
          <w:t>https://www.mathworks.com/programs/nrd/buy-matlab-student.html</w:t>
        </w:r>
      </w:hyperlink>
    </w:p>
    <w:p w14:paraId="0EB263F4" w14:textId="0827F0F3"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denis.pelli@nyu.edu. Contact Mathworks only if you bought your license from them.</w:t>
      </w:r>
    </w:p>
    <w:p w14:paraId="54FDF42F" w14:textId="24D2193E" w:rsidR="0072733D" w:rsidRPr="0072733D" w:rsidRDefault="003A372B" w:rsidP="0072733D">
      <w:pPr>
        <w:pStyle w:val="Compact"/>
        <w:numPr>
          <w:ilvl w:val="0"/>
          <w:numId w:val="3"/>
        </w:numPr>
        <w:spacing w:before="0"/>
      </w:pPr>
      <w:r w:rsidRPr="00313AF7">
        <w:rPr>
          <w:i/>
        </w:rPr>
        <w:t xml:space="preserve">Mac OS X: </w:t>
      </w:r>
      <w:r w:rsidR="002A2469" w:rsidRPr="00313AF7">
        <w:rPr>
          <w:i/>
        </w:rPr>
        <w:t>Give your computer permission</w:t>
      </w:r>
      <w:r w:rsidR="002447F4" w:rsidRPr="00313AF7">
        <w:rPr>
          <w:i/>
        </w:rPr>
        <w:t xml:space="preserve"> to open </w:t>
      </w:r>
      <w:r w:rsidR="002447F4" w:rsidRPr="00313AF7">
        <w:t>MATLAB</w:t>
      </w:r>
      <w:r w:rsidR="0072733D" w:rsidRPr="00313AF7">
        <w:rPr>
          <w:i/>
        </w:rPr>
        <w:t xml:space="preserve">. </w:t>
      </w:r>
      <w:r w:rsidR="0072733D" w:rsidRPr="00313AF7">
        <w:t xml:space="preserve">Before you try to open MATLAB for the first time, go to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go back to Security and Privacy and restore the old restriction. </w:t>
      </w:r>
    </w:p>
    <w:p w14:paraId="151BA7FE" w14:textId="49A5C4DA" w:rsidR="00003BE2" w:rsidRDefault="003A372B" w:rsidP="00D1321C">
      <w:pPr>
        <w:pStyle w:val="Compact"/>
        <w:numPr>
          <w:ilvl w:val="0"/>
          <w:numId w:val="3"/>
        </w:numPr>
        <w:spacing w:before="0" w:after="0"/>
      </w:pPr>
      <w:r>
        <w:rPr>
          <w:i/>
        </w:rPr>
        <w:t xml:space="preserve">Mac OS X: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18">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lastRenderedPageBreak/>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3D5C72E3" w14:textId="77777777" w:rsidR="00A22CFA" w:rsidRPr="00313AF7" w:rsidRDefault="00A22CFA" w:rsidP="00A22CFA">
      <w:pPr>
        <w:pStyle w:val="Compact"/>
        <w:spacing w:before="0" w:after="0"/>
        <w:ind w:left="960"/>
      </w:pPr>
    </w:p>
    <w:p w14:paraId="1A5CDB22" w14:textId="3368BDD1"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31598F" w:rsidP="00310400">
      <w:pPr>
        <w:pStyle w:val="Compact"/>
        <w:spacing w:before="0" w:after="0"/>
        <w:ind w:left="480" w:firstLine="240"/>
      </w:pPr>
      <w:hyperlink r:id="rId19">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2EDC4CFB" w:rsidR="00003BE2" w:rsidRDefault="004A1130" w:rsidP="00313AF7">
      <w:pPr>
        <w:pStyle w:val="Compact"/>
        <w:numPr>
          <w:ilvl w:val="0"/>
          <w:numId w:val="10"/>
        </w:numPr>
        <w:spacing w:before="0" w:after="0"/>
      </w:pPr>
      <w:r>
        <w:t>T</w:t>
      </w:r>
      <w:r w:rsidR="008401AF">
        <w:t xml:space="preserve">ry </w:t>
      </w:r>
      <w:r w:rsidR="008952FE">
        <w:t>typing</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0">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24A07658" w:rsidR="006D5634" w:rsidRPr="003C320B" w:rsidRDefault="005118D2" w:rsidP="00D1321C">
      <w:pPr>
        <w:pStyle w:val="Compact"/>
        <w:numPr>
          <w:ilvl w:val="0"/>
          <w:numId w:val="9"/>
        </w:numPr>
        <w:spacing w:before="0" w:after="0"/>
      </w:pPr>
      <w:r>
        <w:rPr>
          <w:i/>
        </w:rPr>
        <w:t>Only for Macintosh OS X</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lastRenderedPageBreak/>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bookmarkStart w:id="4" w:name="_GoBack"/>
      <w:bookmarkEnd w:id="4"/>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745AF4A6" w:rsidR="00A27EB8" w:rsidRP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advice</w:t>
      </w:r>
      <w:r w:rsidR="002A2469">
        <w:t xml:space="preserve"> on running CriticalSpacing</w:t>
      </w:r>
      <w:r w:rsidRPr="00A27EB8">
        <w:t>.</w:t>
      </w:r>
    </w:p>
    <w:sectPr w:rsidR="00A27EB8" w:rsidRPr="00A27EB8">
      <w:head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C863F" w14:textId="77777777" w:rsidR="0031598F" w:rsidRDefault="0031598F">
      <w:pPr>
        <w:spacing w:after="0"/>
      </w:pPr>
      <w:r>
        <w:separator/>
      </w:r>
    </w:p>
  </w:endnote>
  <w:endnote w:type="continuationSeparator" w:id="0">
    <w:p w14:paraId="4392CFA3" w14:textId="77777777" w:rsidR="0031598F" w:rsidRDefault="003159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CB6263" w14:textId="77777777" w:rsidR="0031598F" w:rsidRDefault="0031598F">
      <w:r>
        <w:separator/>
      </w:r>
    </w:p>
  </w:footnote>
  <w:footnote w:type="continuationSeparator" w:id="0">
    <w:p w14:paraId="02E2E7B1" w14:textId="77777777" w:rsidR="0031598F" w:rsidRDefault="0031598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867685" w:rsidRDefault="00867685" w:rsidP="00867685">
    <w:pPr>
      <w:pStyle w:val="Header"/>
      <w:jc w:val="right"/>
      <w:rPr>
        <w:rFonts w:ascii="Calibri" w:hAnsi="Calibri"/>
      </w:rPr>
    </w:pPr>
    <w:r w:rsidRPr="00867685">
      <w:rPr>
        <w:rFonts w:ascii="Calibri" w:hAnsi="Calibri"/>
      </w:rPr>
      <w:t xml:space="preserve">Page </w:t>
    </w:r>
    <w:r w:rsidRPr="00867685">
      <w:rPr>
        <w:rFonts w:ascii="Calibri" w:hAnsi="Calibri"/>
      </w:rPr>
      <w:fldChar w:fldCharType="begin"/>
    </w:r>
    <w:r w:rsidRPr="00867685">
      <w:rPr>
        <w:rFonts w:ascii="Calibri" w:hAnsi="Calibri"/>
      </w:rPr>
      <w:instrText xml:space="preserve"> PAGE </w:instrText>
    </w:r>
    <w:r w:rsidRPr="00867685">
      <w:rPr>
        <w:rFonts w:ascii="Calibri" w:hAnsi="Calibri"/>
      </w:rPr>
      <w:fldChar w:fldCharType="separate"/>
    </w:r>
    <w:r w:rsidR="00355A13">
      <w:rPr>
        <w:rFonts w:ascii="Calibri" w:hAnsi="Calibri"/>
        <w:noProof/>
      </w:rPr>
      <w:t>1</w:t>
    </w:r>
    <w:r w:rsidRPr="00867685">
      <w:rPr>
        <w:rFonts w:ascii="Calibri" w:hAnsi="Calibri"/>
      </w:rPr>
      <w:fldChar w:fldCharType="end"/>
    </w:r>
    <w:r w:rsidRPr="00867685">
      <w:rPr>
        <w:rFonts w:ascii="Calibri" w:hAnsi="Calibri"/>
      </w:rPr>
      <w:t xml:space="preserve"> of </w:t>
    </w:r>
    <w:r w:rsidRPr="00867685">
      <w:rPr>
        <w:rFonts w:ascii="Calibri" w:hAnsi="Calibri"/>
      </w:rPr>
      <w:fldChar w:fldCharType="begin"/>
    </w:r>
    <w:r w:rsidRPr="00867685">
      <w:rPr>
        <w:rFonts w:ascii="Calibri" w:hAnsi="Calibri"/>
      </w:rPr>
      <w:instrText xml:space="preserve"> NUMPAGES </w:instrText>
    </w:r>
    <w:r w:rsidRPr="00867685">
      <w:rPr>
        <w:rFonts w:ascii="Calibri" w:hAnsi="Calibri"/>
      </w:rPr>
      <w:fldChar w:fldCharType="separate"/>
    </w:r>
    <w:r w:rsidR="00355A13">
      <w:rPr>
        <w:rFonts w:ascii="Calibri" w:hAnsi="Calibri"/>
        <w:noProof/>
      </w:rPr>
      <w:t>4</w:t>
    </w:r>
    <w:r w:rsidRPr="00867685">
      <w:rPr>
        <w:rFonts w:ascii="Calibri" w:hAnsi="Calibri"/>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F71A82"/>
    <w:multiLevelType w:val="hybridMultilevel"/>
    <w:tmpl w:val="0DC6B6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0"/>
  </w:num>
  <w:num w:numId="6">
    <w:abstractNumId w:val="6"/>
  </w:num>
  <w:num w:numId="7">
    <w:abstractNumId w:val="6"/>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3"/>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30B29"/>
    <w:rsid w:val="000A04D2"/>
    <w:rsid w:val="000A3AAD"/>
    <w:rsid w:val="000B1B75"/>
    <w:rsid w:val="00106F5A"/>
    <w:rsid w:val="00134DFE"/>
    <w:rsid w:val="001C0000"/>
    <w:rsid w:val="001E3DBA"/>
    <w:rsid w:val="001F3093"/>
    <w:rsid w:val="00223FC9"/>
    <w:rsid w:val="002447F4"/>
    <w:rsid w:val="00287220"/>
    <w:rsid w:val="002A2469"/>
    <w:rsid w:val="002F333A"/>
    <w:rsid w:val="002F5002"/>
    <w:rsid w:val="00310400"/>
    <w:rsid w:val="00313AF7"/>
    <w:rsid w:val="0031598F"/>
    <w:rsid w:val="00330A95"/>
    <w:rsid w:val="00355A13"/>
    <w:rsid w:val="003601F9"/>
    <w:rsid w:val="00373280"/>
    <w:rsid w:val="00373EA8"/>
    <w:rsid w:val="003A372B"/>
    <w:rsid w:val="003B780C"/>
    <w:rsid w:val="003C09F2"/>
    <w:rsid w:val="003C320B"/>
    <w:rsid w:val="00420C1B"/>
    <w:rsid w:val="00421177"/>
    <w:rsid w:val="00494334"/>
    <w:rsid w:val="004A0A2E"/>
    <w:rsid w:val="004A1130"/>
    <w:rsid w:val="004C6D91"/>
    <w:rsid w:val="004E29B3"/>
    <w:rsid w:val="005118D2"/>
    <w:rsid w:val="005859B1"/>
    <w:rsid w:val="00590D07"/>
    <w:rsid w:val="00592B67"/>
    <w:rsid w:val="005952D8"/>
    <w:rsid w:val="005E1F0F"/>
    <w:rsid w:val="0065433C"/>
    <w:rsid w:val="006B595F"/>
    <w:rsid w:val="006D5634"/>
    <w:rsid w:val="007234BB"/>
    <w:rsid w:val="0072733D"/>
    <w:rsid w:val="00736149"/>
    <w:rsid w:val="00784D58"/>
    <w:rsid w:val="00795E33"/>
    <w:rsid w:val="007B28E0"/>
    <w:rsid w:val="007C18B0"/>
    <w:rsid w:val="008401AF"/>
    <w:rsid w:val="0085358E"/>
    <w:rsid w:val="00864491"/>
    <w:rsid w:val="00867685"/>
    <w:rsid w:val="00891FC0"/>
    <w:rsid w:val="008952FE"/>
    <w:rsid w:val="008C4F1D"/>
    <w:rsid w:val="008D6863"/>
    <w:rsid w:val="008F08A4"/>
    <w:rsid w:val="009E2A9C"/>
    <w:rsid w:val="00A22CFA"/>
    <w:rsid w:val="00A27EB8"/>
    <w:rsid w:val="00A3660B"/>
    <w:rsid w:val="00A63501"/>
    <w:rsid w:val="00AA304C"/>
    <w:rsid w:val="00AF0E05"/>
    <w:rsid w:val="00B3474E"/>
    <w:rsid w:val="00B86B75"/>
    <w:rsid w:val="00BC48D5"/>
    <w:rsid w:val="00BF7D80"/>
    <w:rsid w:val="00C00E9A"/>
    <w:rsid w:val="00C2024E"/>
    <w:rsid w:val="00C31B84"/>
    <w:rsid w:val="00C36279"/>
    <w:rsid w:val="00C7262D"/>
    <w:rsid w:val="00D1321C"/>
    <w:rsid w:val="00D25826"/>
    <w:rsid w:val="00D66B1E"/>
    <w:rsid w:val="00DA02DE"/>
    <w:rsid w:val="00DB4B2E"/>
    <w:rsid w:val="00DC1A89"/>
    <w:rsid w:val="00E315A3"/>
    <w:rsid w:val="00E918E2"/>
    <w:rsid w:val="00EC4679"/>
    <w:rsid w:val="00EC52FB"/>
    <w:rsid w:val="00EF11BF"/>
    <w:rsid w:val="00F3514D"/>
    <w:rsid w:val="00F412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f1000research.com/articles/5-81/v1" TargetMode="External"/><Relationship Id="rId20" Type="http://schemas.openxmlformats.org/officeDocument/2006/relationships/hyperlink" Target="https://github.com/denispelli/CriticalSpacing/archive/master.zip" TargetMode="External"/><Relationship Id="rId21" Type="http://schemas.openxmlformats.org/officeDocument/2006/relationships/header" Target="header1.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nyu.edu/life/resources-and-services/information-technology/getting-started/network-and-connectivity/vpn.html" TargetMode="External"/><Relationship Id="rId16" Type="http://schemas.openxmlformats.org/officeDocument/2006/relationships/hyperlink" Target="mailto:denis.pelli@nyu.edu" TargetMode="External"/><Relationship Id="rId17" Type="http://schemas.openxmlformats.org/officeDocument/2006/relationships/hyperlink" Target="https://www.mathworks.com/programs/nrd/buy-matlab-student.html" TargetMode="External"/><Relationship Id="rId18" Type="http://schemas.openxmlformats.org/officeDocument/2006/relationships/hyperlink" Target="http://www.mathworks.com/help/matlab/matlab_env/what-is-the-matlab-search-path.html" TargetMode="External"/><Relationship Id="rId19" Type="http://schemas.openxmlformats.org/officeDocument/2006/relationships/hyperlink" Target="http://psychtoolbox.org/download/"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4</TotalTime>
  <Pages>4</Pages>
  <Words>1593</Words>
  <Characters>9083</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46</cp:revision>
  <dcterms:created xsi:type="dcterms:W3CDTF">2016-01-28T21:22:00Z</dcterms:created>
  <dcterms:modified xsi:type="dcterms:W3CDTF">2016-02-21T20:22:00Z</dcterms:modified>
</cp:coreProperties>
</file>